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16F18" w14:textId="48BDB869" w:rsidR="0061756E" w:rsidRDefault="00707426" w:rsidP="00707426">
      <w:pPr>
        <w:pStyle w:val="ListParagraph"/>
        <w:numPr>
          <w:ilvl w:val="0"/>
          <w:numId w:val="1"/>
        </w:numPr>
        <w:rPr>
          <w:b/>
          <w:bCs/>
        </w:rPr>
      </w:pPr>
      <w:r w:rsidRPr="00B44BCF">
        <w:rPr>
          <w:b/>
          <w:bCs/>
        </w:rPr>
        <w:t>Program Description</w:t>
      </w:r>
    </w:p>
    <w:p w14:paraId="31586B4A" w14:textId="77777777" w:rsidR="00DD1776" w:rsidRPr="00DD1776" w:rsidRDefault="00DD1776" w:rsidP="00DD1776">
      <w:pPr>
        <w:rPr>
          <w:b/>
          <w:bCs/>
        </w:rPr>
      </w:pPr>
    </w:p>
    <w:p w14:paraId="65B0BFDF" w14:textId="37302903" w:rsidR="00DD1776" w:rsidRDefault="004B2A0C" w:rsidP="00DD1776">
      <w:pPr>
        <w:pStyle w:val="ListParagraph"/>
        <w:numPr>
          <w:ilvl w:val="0"/>
          <w:numId w:val="2"/>
        </w:numPr>
      </w:pPr>
      <w:r>
        <w:t xml:space="preserve">This program was </w:t>
      </w:r>
      <w:r w:rsidR="001B21E0">
        <w:t xml:space="preserve">a multi-function calculator letting the user choose what they want to convert and processing their data accordantly. The user is first met with a list of converters they can choose from. Time and temperature. Once the user picks their converter, their input is validated to be convertible and then it will output the converted value. The user can continue converting as much as they like.  </w:t>
      </w:r>
    </w:p>
    <w:p w14:paraId="621C8695" w14:textId="4A86867C" w:rsidR="00707426" w:rsidRPr="00B44BCF" w:rsidRDefault="00707426" w:rsidP="00707426">
      <w:pPr>
        <w:pStyle w:val="ListParagraph"/>
        <w:numPr>
          <w:ilvl w:val="0"/>
          <w:numId w:val="1"/>
        </w:numPr>
        <w:rPr>
          <w:b/>
          <w:bCs/>
        </w:rPr>
      </w:pPr>
      <w:r w:rsidRPr="00B44BCF">
        <w:rPr>
          <w:b/>
          <w:bCs/>
        </w:rPr>
        <w:t>Program Source Code</w:t>
      </w:r>
    </w:p>
    <w:p w14:paraId="46587030" w14:textId="499BF818" w:rsidR="00707426" w:rsidRDefault="00707426" w:rsidP="00707426">
      <w:pPr>
        <w:pStyle w:val="ListParagraph"/>
        <w:numPr>
          <w:ilvl w:val="0"/>
          <w:numId w:val="2"/>
        </w:numPr>
      </w:pPr>
      <w:r>
        <w:t>Main.</w:t>
      </w:r>
      <w:r w:rsidR="00B44BCF">
        <w:t>cpp</w:t>
      </w:r>
      <w:r w:rsidRPr="00707426">
        <w:rPr>
          <w:noProof/>
        </w:rPr>
        <w:drawing>
          <wp:inline distT="0" distB="0" distL="0" distR="0" wp14:anchorId="00EF5956" wp14:editId="4845192C">
            <wp:extent cx="5943600" cy="3065145"/>
            <wp:effectExtent l="0" t="0" r="0" b="190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943600" cy="3065145"/>
                    </a:xfrm>
                    <a:prstGeom prst="rect">
                      <a:avLst/>
                    </a:prstGeom>
                  </pic:spPr>
                </pic:pic>
              </a:graphicData>
            </a:graphic>
          </wp:inline>
        </w:drawing>
      </w:r>
      <w:r w:rsidRPr="00707426">
        <w:rPr>
          <w:noProof/>
        </w:rPr>
        <w:drawing>
          <wp:inline distT="0" distB="0" distL="0" distR="0" wp14:anchorId="5493F305" wp14:editId="0D91BD7D">
            <wp:extent cx="5943600" cy="3789680"/>
            <wp:effectExtent l="0" t="0" r="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5943600" cy="3789680"/>
                    </a:xfrm>
                    <a:prstGeom prst="rect">
                      <a:avLst/>
                    </a:prstGeom>
                  </pic:spPr>
                </pic:pic>
              </a:graphicData>
            </a:graphic>
          </wp:inline>
        </w:drawing>
      </w:r>
    </w:p>
    <w:p w14:paraId="6A9CF12F" w14:textId="77777777" w:rsidR="00707426" w:rsidRDefault="00707426" w:rsidP="00707426"/>
    <w:p w14:paraId="46AD2417" w14:textId="2541E757" w:rsidR="001C0317" w:rsidRDefault="001C0317" w:rsidP="001C0317">
      <w:pPr>
        <w:pStyle w:val="ListParagraph"/>
        <w:numPr>
          <w:ilvl w:val="0"/>
          <w:numId w:val="2"/>
        </w:numPr>
      </w:pPr>
      <w:r>
        <w:lastRenderedPageBreak/>
        <w:t>Ft.cpp</w:t>
      </w:r>
    </w:p>
    <w:p w14:paraId="175403E1" w14:textId="10F45B48" w:rsidR="00707426" w:rsidRDefault="00707426" w:rsidP="001C0317">
      <w:pPr>
        <w:pStyle w:val="ListParagraph"/>
        <w:ind w:left="1080"/>
      </w:pPr>
      <w:r w:rsidRPr="00707426">
        <w:rPr>
          <w:noProof/>
        </w:rPr>
        <w:drawing>
          <wp:inline distT="0" distB="0" distL="0" distR="0" wp14:anchorId="5FEFBD36" wp14:editId="09DEA4B1">
            <wp:extent cx="5467350" cy="2646058"/>
            <wp:effectExtent l="0" t="0" r="0" b="190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5476605" cy="2650537"/>
                    </a:xfrm>
                    <a:prstGeom prst="rect">
                      <a:avLst/>
                    </a:prstGeom>
                  </pic:spPr>
                </pic:pic>
              </a:graphicData>
            </a:graphic>
          </wp:inline>
        </w:drawing>
      </w:r>
    </w:p>
    <w:p w14:paraId="2C6FA8E2" w14:textId="03587E5A" w:rsidR="00994FE1" w:rsidRDefault="00707426" w:rsidP="004B7C25">
      <w:pPr>
        <w:pStyle w:val="ListParagraph"/>
        <w:numPr>
          <w:ilvl w:val="0"/>
          <w:numId w:val="2"/>
        </w:numPr>
      </w:pPr>
      <w:r>
        <w:t>CtF.cpp</w:t>
      </w:r>
      <w:r w:rsidRPr="00707426">
        <w:rPr>
          <w:noProof/>
        </w:rPr>
        <w:drawing>
          <wp:inline distT="0" distB="0" distL="0" distR="0" wp14:anchorId="7A9A9906" wp14:editId="144DF47D">
            <wp:extent cx="5816367" cy="304800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6367" cy="3048000"/>
                    </a:xfrm>
                    <a:prstGeom prst="rect">
                      <a:avLst/>
                    </a:prstGeom>
                  </pic:spPr>
                </pic:pic>
              </a:graphicData>
            </a:graphic>
          </wp:inline>
        </w:drawing>
      </w:r>
      <w:r>
        <w:lastRenderedPageBreak/>
        <w:t>printMeFirst.cpp</w:t>
      </w:r>
      <w:r w:rsidRPr="00707426">
        <w:rPr>
          <w:noProof/>
        </w:rPr>
        <w:drawing>
          <wp:inline distT="0" distB="0" distL="0" distR="0" wp14:anchorId="1B2A2339" wp14:editId="3814B985">
            <wp:extent cx="5943600" cy="440118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1"/>
                    <a:stretch>
                      <a:fillRect/>
                    </a:stretch>
                  </pic:blipFill>
                  <pic:spPr>
                    <a:xfrm>
                      <a:off x="0" y="0"/>
                      <a:ext cx="5943600" cy="4401185"/>
                    </a:xfrm>
                    <a:prstGeom prst="rect">
                      <a:avLst/>
                    </a:prstGeom>
                  </pic:spPr>
                </pic:pic>
              </a:graphicData>
            </a:graphic>
          </wp:inline>
        </w:drawing>
      </w:r>
    </w:p>
    <w:p w14:paraId="6F1DF757" w14:textId="6BA6C7CD" w:rsidR="004B7C25" w:rsidRDefault="004B7C25" w:rsidP="004B7C25"/>
    <w:p w14:paraId="784C05C5" w14:textId="24DE641F" w:rsidR="004B7C25" w:rsidRDefault="004B7C25" w:rsidP="004B7C25"/>
    <w:p w14:paraId="02B3B908" w14:textId="43CE0B1F" w:rsidR="004B7C25" w:rsidRDefault="004B7C25" w:rsidP="004B7C25"/>
    <w:p w14:paraId="528D8C57" w14:textId="1B4DBB8D" w:rsidR="004B7C25" w:rsidRDefault="004B7C25" w:rsidP="004B7C25"/>
    <w:p w14:paraId="1020D0D0" w14:textId="55F78511" w:rsidR="004B7C25" w:rsidRDefault="004B7C25" w:rsidP="004B7C25"/>
    <w:p w14:paraId="13B8BE49" w14:textId="2869B3BD" w:rsidR="004B7C25" w:rsidRDefault="004B7C25" w:rsidP="004B7C25"/>
    <w:p w14:paraId="7A212975" w14:textId="65405880" w:rsidR="00994FE1" w:rsidRDefault="00994FE1" w:rsidP="004B7C25"/>
    <w:p w14:paraId="70900F06" w14:textId="619D41ED" w:rsidR="00994FE1" w:rsidRDefault="00994FE1" w:rsidP="004B7C25"/>
    <w:p w14:paraId="68F71EE6" w14:textId="6B695CC8" w:rsidR="00994FE1" w:rsidRDefault="00994FE1" w:rsidP="004B7C25"/>
    <w:p w14:paraId="44194ED4" w14:textId="19F203B1" w:rsidR="00994FE1" w:rsidRDefault="00994FE1" w:rsidP="004B7C25"/>
    <w:p w14:paraId="74846D9F" w14:textId="176E622D" w:rsidR="00994FE1" w:rsidRDefault="00994FE1" w:rsidP="004B7C25"/>
    <w:p w14:paraId="00B9241B" w14:textId="59AAC56C" w:rsidR="00994FE1" w:rsidRDefault="00994FE1" w:rsidP="004B7C25"/>
    <w:p w14:paraId="0764A11F" w14:textId="3A85DBE2" w:rsidR="00994FE1" w:rsidRDefault="00994FE1" w:rsidP="004B7C25"/>
    <w:p w14:paraId="3C513ABA" w14:textId="77777777" w:rsidR="00994FE1" w:rsidRDefault="00994FE1" w:rsidP="004B7C25"/>
    <w:p w14:paraId="30636E9C" w14:textId="77777777" w:rsidR="004B7C25" w:rsidRDefault="004B7C25" w:rsidP="004B7C25"/>
    <w:p w14:paraId="0FDD827C" w14:textId="473474E7" w:rsidR="00994FE1" w:rsidRPr="00994FE1" w:rsidRDefault="004B2A0C" w:rsidP="004B7C25">
      <w:pPr>
        <w:pStyle w:val="ListParagraph"/>
        <w:numPr>
          <w:ilvl w:val="0"/>
          <w:numId w:val="1"/>
        </w:numPr>
      </w:pPr>
      <w:r w:rsidRPr="00B44BCF">
        <w:rPr>
          <w:b/>
          <w:bCs/>
        </w:rPr>
        <w:lastRenderedPageBreak/>
        <w:t>Program Output</w:t>
      </w:r>
      <w:r w:rsidR="00B44BCF" w:rsidRPr="00B44BCF">
        <w:rPr>
          <w:b/>
          <w:bCs/>
        </w:rPr>
        <w:t>s</w:t>
      </w:r>
      <w:r w:rsidR="004B7C25">
        <w:rPr>
          <w:b/>
          <w:bCs/>
        </w:rPr>
        <w:br/>
      </w:r>
      <w:r w:rsidR="004B7C25">
        <w:rPr>
          <w:b/>
          <w:bCs/>
        </w:rPr>
        <w:br/>
      </w:r>
      <w:r w:rsidR="004B7C25" w:rsidRPr="00994FE1">
        <w:t>- Shows the execution of the make file and shows the working menu selection and the time calculator. Using the test cases of 50391 and -80, expected results occurred</w:t>
      </w:r>
      <w:r w:rsidR="004B7C25">
        <w:rPr>
          <w:b/>
          <w:bCs/>
        </w:rPr>
        <w:t xml:space="preserve"> </w:t>
      </w:r>
    </w:p>
    <w:p w14:paraId="5493EB7B" w14:textId="4275A5A6" w:rsidR="00994FE1" w:rsidRDefault="00994FE1" w:rsidP="00994FE1">
      <w:pPr>
        <w:rPr>
          <w:b/>
          <w:bCs/>
        </w:rPr>
      </w:pPr>
      <w:r w:rsidRPr="004B2A0C">
        <w:rPr>
          <w:noProof/>
        </w:rPr>
        <w:drawing>
          <wp:anchor distT="0" distB="0" distL="114300" distR="114300" simplePos="0" relativeHeight="251660288" behindDoc="0" locked="0" layoutInCell="1" allowOverlap="1" wp14:anchorId="1924B68E" wp14:editId="3660A214">
            <wp:simplePos x="0" y="0"/>
            <wp:positionH relativeFrom="margin">
              <wp:align>center</wp:align>
            </wp:positionH>
            <wp:positionV relativeFrom="paragraph">
              <wp:posOffset>10795</wp:posOffset>
            </wp:positionV>
            <wp:extent cx="5920105" cy="4333875"/>
            <wp:effectExtent l="0" t="0" r="4445" b="9525"/>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20105" cy="4333875"/>
                    </a:xfrm>
                    <a:prstGeom prst="rect">
                      <a:avLst/>
                    </a:prstGeom>
                  </pic:spPr>
                </pic:pic>
              </a:graphicData>
            </a:graphic>
          </wp:anchor>
        </w:drawing>
      </w:r>
    </w:p>
    <w:p w14:paraId="0A77A0E0" w14:textId="134113D7" w:rsidR="00994FE1" w:rsidRDefault="00994FE1" w:rsidP="00994FE1">
      <w:pPr>
        <w:rPr>
          <w:b/>
          <w:bCs/>
        </w:rPr>
      </w:pPr>
    </w:p>
    <w:p w14:paraId="416E98E3" w14:textId="77777777" w:rsidR="00994FE1" w:rsidRDefault="00994FE1" w:rsidP="00994FE1">
      <w:pPr>
        <w:rPr>
          <w:b/>
          <w:bCs/>
        </w:rPr>
      </w:pPr>
    </w:p>
    <w:p w14:paraId="5C1B1749" w14:textId="77777777" w:rsidR="00994FE1" w:rsidRDefault="00994FE1" w:rsidP="00994FE1">
      <w:pPr>
        <w:rPr>
          <w:b/>
          <w:bCs/>
        </w:rPr>
      </w:pPr>
    </w:p>
    <w:p w14:paraId="76D8369F" w14:textId="77777777" w:rsidR="00994FE1" w:rsidRDefault="00994FE1" w:rsidP="00994FE1">
      <w:pPr>
        <w:rPr>
          <w:b/>
          <w:bCs/>
        </w:rPr>
      </w:pPr>
    </w:p>
    <w:p w14:paraId="296AD822" w14:textId="77777777" w:rsidR="00994FE1" w:rsidRDefault="00994FE1" w:rsidP="00994FE1">
      <w:pPr>
        <w:rPr>
          <w:b/>
          <w:bCs/>
        </w:rPr>
      </w:pPr>
    </w:p>
    <w:p w14:paraId="2670E78A" w14:textId="77777777" w:rsidR="00994FE1" w:rsidRDefault="00994FE1" w:rsidP="00994FE1">
      <w:pPr>
        <w:rPr>
          <w:b/>
          <w:bCs/>
        </w:rPr>
      </w:pPr>
    </w:p>
    <w:p w14:paraId="4E92B18F" w14:textId="77777777" w:rsidR="00994FE1" w:rsidRDefault="00994FE1" w:rsidP="00994FE1">
      <w:pPr>
        <w:rPr>
          <w:b/>
          <w:bCs/>
        </w:rPr>
      </w:pPr>
    </w:p>
    <w:p w14:paraId="1BD4861B" w14:textId="77777777" w:rsidR="00994FE1" w:rsidRDefault="00994FE1" w:rsidP="00994FE1">
      <w:pPr>
        <w:rPr>
          <w:b/>
          <w:bCs/>
        </w:rPr>
      </w:pPr>
    </w:p>
    <w:p w14:paraId="2AB0B465" w14:textId="77777777" w:rsidR="00994FE1" w:rsidRDefault="00994FE1" w:rsidP="00994FE1">
      <w:pPr>
        <w:rPr>
          <w:b/>
          <w:bCs/>
        </w:rPr>
      </w:pPr>
    </w:p>
    <w:p w14:paraId="5FF662DB" w14:textId="77777777" w:rsidR="00994FE1" w:rsidRDefault="00994FE1" w:rsidP="00994FE1">
      <w:pPr>
        <w:rPr>
          <w:b/>
          <w:bCs/>
        </w:rPr>
      </w:pPr>
    </w:p>
    <w:p w14:paraId="1F6C2585" w14:textId="77777777" w:rsidR="00994FE1" w:rsidRDefault="00994FE1" w:rsidP="00994FE1">
      <w:pPr>
        <w:rPr>
          <w:b/>
          <w:bCs/>
        </w:rPr>
      </w:pPr>
    </w:p>
    <w:p w14:paraId="70EE5053" w14:textId="77777777" w:rsidR="00994FE1" w:rsidRDefault="00994FE1" w:rsidP="00994FE1">
      <w:pPr>
        <w:rPr>
          <w:b/>
          <w:bCs/>
        </w:rPr>
      </w:pPr>
    </w:p>
    <w:p w14:paraId="01B2A806" w14:textId="77777777" w:rsidR="00994FE1" w:rsidRDefault="00994FE1" w:rsidP="00994FE1">
      <w:pPr>
        <w:rPr>
          <w:b/>
          <w:bCs/>
        </w:rPr>
      </w:pPr>
    </w:p>
    <w:p w14:paraId="3FBBFC2B" w14:textId="1346D24E" w:rsidR="00994FE1" w:rsidRDefault="00994FE1" w:rsidP="00994FE1">
      <w:pPr>
        <w:rPr>
          <w:b/>
          <w:bCs/>
        </w:rPr>
      </w:pPr>
    </w:p>
    <w:p w14:paraId="1EFEC0EC" w14:textId="2E3BD542" w:rsidR="00994FE1" w:rsidRDefault="00994FE1" w:rsidP="00994FE1">
      <w:pPr>
        <w:rPr>
          <w:b/>
          <w:bCs/>
        </w:rPr>
      </w:pPr>
    </w:p>
    <w:p w14:paraId="48710F4E" w14:textId="32ADCF20" w:rsidR="00994FE1" w:rsidRPr="00994FE1" w:rsidRDefault="00994FE1" w:rsidP="00994FE1">
      <w:pPr>
        <w:pStyle w:val="ListParagraph"/>
        <w:numPr>
          <w:ilvl w:val="0"/>
          <w:numId w:val="2"/>
        </w:numPr>
        <w:rPr>
          <w:b/>
          <w:bCs/>
        </w:rPr>
      </w:pPr>
      <w:r>
        <w:t xml:space="preserve">This test shows the Fahrenheit to Celsius calculator. In this test, my code stands up to both test cases by returning a warning if it’s the wrong data type and </w:t>
      </w:r>
      <w:r w:rsidR="00EA59D7">
        <w:t xml:space="preserve">has a </w:t>
      </w:r>
      <w:r w:rsidR="00D946D0">
        <w:t xml:space="preserve">single </w:t>
      </w:r>
      <w:r w:rsidR="00EA59D7">
        <w:t xml:space="preserve">decimal </w:t>
      </w:r>
      <w:r w:rsidR="00D946D0">
        <w:t>point when needed.</w:t>
      </w:r>
    </w:p>
    <w:p w14:paraId="28320129" w14:textId="2025D7FD" w:rsidR="00994FE1" w:rsidRDefault="00994FE1" w:rsidP="00994FE1">
      <w:pPr>
        <w:rPr>
          <w:b/>
          <w:bCs/>
        </w:rPr>
      </w:pPr>
    </w:p>
    <w:p w14:paraId="76708A44" w14:textId="275BD07D" w:rsidR="00994FE1" w:rsidRDefault="00994FE1" w:rsidP="00994FE1">
      <w:pPr>
        <w:rPr>
          <w:b/>
          <w:bCs/>
        </w:rPr>
      </w:pPr>
      <w:r w:rsidRPr="004B2A0C">
        <w:rPr>
          <w:noProof/>
        </w:rPr>
        <w:drawing>
          <wp:anchor distT="0" distB="0" distL="114300" distR="114300" simplePos="0" relativeHeight="251658240" behindDoc="0" locked="0" layoutInCell="1" allowOverlap="1" wp14:anchorId="6AF1B841" wp14:editId="5ACFB88E">
            <wp:simplePos x="0" y="0"/>
            <wp:positionH relativeFrom="margin">
              <wp:align>center</wp:align>
            </wp:positionH>
            <wp:positionV relativeFrom="page">
              <wp:posOffset>6753225</wp:posOffset>
            </wp:positionV>
            <wp:extent cx="5932170" cy="2571750"/>
            <wp:effectExtent l="0" t="0" r="0" b="0"/>
            <wp:wrapSquare wrapText="bothSides"/>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32170" cy="2571750"/>
                    </a:xfrm>
                    <a:prstGeom prst="rect">
                      <a:avLst/>
                    </a:prstGeom>
                  </pic:spPr>
                </pic:pic>
              </a:graphicData>
            </a:graphic>
            <wp14:sizeRelH relativeFrom="margin">
              <wp14:pctWidth>0</wp14:pctWidth>
            </wp14:sizeRelH>
            <wp14:sizeRelV relativeFrom="margin">
              <wp14:pctHeight>0</wp14:pctHeight>
            </wp14:sizeRelV>
          </wp:anchor>
        </w:drawing>
      </w:r>
    </w:p>
    <w:p w14:paraId="77C46B85" w14:textId="361B1CE3" w:rsidR="00994FE1" w:rsidRDefault="00994FE1" w:rsidP="00994FE1">
      <w:pPr>
        <w:rPr>
          <w:b/>
          <w:bCs/>
        </w:rPr>
      </w:pPr>
    </w:p>
    <w:p w14:paraId="3BFB298B" w14:textId="77777777" w:rsidR="00994FE1" w:rsidRDefault="00994FE1" w:rsidP="00994FE1">
      <w:pPr>
        <w:rPr>
          <w:b/>
          <w:bCs/>
        </w:rPr>
      </w:pPr>
    </w:p>
    <w:p w14:paraId="143D296C" w14:textId="77777777" w:rsidR="00994FE1" w:rsidRDefault="00994FE1" w:rsidP="00994FE1">
      <w:pPr>
        <w:rPr>
          <w:b/>
          <w:bCs/>
        </w:rPr>
      </w:pPr>
    </w:p>
    <w:p w14:paraId="64171946" w14:textId="77777777" w:rsidR="00994FE1" w:rsidRDefault="00994FE1" w:rsidP="00994FE1">
      <w:pPr>
        <w:rPr>
          <w:b/>
          <w:bCs/>
        </w:rPr>
      </w:pPr>
    </w:p>
    <w:p w14:paraId="36FBE33E" w14:textId="77777777" w:rsidR="00994FE1" w:rsidRDefault="00994FE1" w:rsidP="00994FE1">
      <w:pPr>
        <w:rPr>
          <w:b/>
          <w:bCs/>
        </w:rPr>
      </w:pPr>
    </w:p>
    <w:p w14:paraId="3BCE6577" w14:textId="77777777" w:rsidR="00994FE1" w:rsidRDefault="00994FE1" w:rsidP="00994FE1">
      <w:pPr>
        <w:rPr>
          <w:b/>
          <w:bCs/>
        </w:rPr>
      </w:pPr>
    </w:p>
    <w:p w14:paraId="32FE6D86" w14:textId="77777777" w:rsidR="00994FE1" w:rsidRDefault="00994FE1" w:rsidP="00994FE1">
      <w:pPr>
        <w:rPr>
          <w:b/>
          <w:bCs/>
        </w:rPr>
      </w:pPr>
    </w:p>
    <w:p w14:paraId="0B155D19" w14:textId="77777777" w:rsidR="00994FE1" w:rsidRDefault="00994FE1" w:rsidP="00994FE1">
      <w:pPr>
        <w:rPr>
          <w:b/>
          <w:bCs/>
        </w:rPr>
      </w:pPr>
    </w:p>
    <w:p w14:paraId="7355DC06" w14:textId="50EFBFE3" w:rsidR="00994FE1" w:rsidRDefault="00994FE1" w:rsidP="00994FE1">
      <w:pPr>
        <w:rPr>
          <w:b/>
          <w:bCs/>
        </w:rPr>
      </w:pPr>
    </w:p>
    <w:p w14:paraId="18A14953" w14:textId="2C10FA87" w:rsidR="00D946D0" w:rsidRPr="00D946D0" w:rsidRDefault="00D946D0" w:rsidP="00D946D0">
      <w:pPr>
        <w:pStyle w:val="ListParagraph"/>
        <w:numPr>
          <w:ilvl w:val="0"/>
          <w:numId w:val="2"/>
        </w:numPr>
      </w:pPr>
      <w:r>
        <w:lastRenderedPageBreak/>
        <w:t xml:space="preserve">This test is the Celsius to Fahrenheit calculator. It Satisfies both test cases. </w:t>
      </w:r>
      <w:r w:rsidR="005C7AE2">
        <w:t xml:space="preserve">My code returns </w:t>
      </w:r>
      <w:r w:rsidR="007719E9">
        <w:t>an</w:t>
      </w:r>
      <w:r>
        <w:t xml:space="preserve"> error </w:t>
      </w:r>
      <w:r w:rsidR="005C7AE2">
        <w:t xml:space="preserve">whenever a non-numerical input is put in. My code also has a permanent one decimal place. </w:t>
      </w:r>
    </w:p>
    <w:p w14:paraId="20778F47" w14:textId="2267CA56" w:rsidR="004B2A0C" w:rsidRPr="00707426" w:rsidRDefault="005C7AE2" w:rsidP="00994FE1">
      <w:r w:rsidRPr="004B2A0C">
        <w:rPr>
          <w:noProof/>
        </w:rPr>
        <w:drawing>
          <wp:anchor distT="0" distB="0" distL="114300" distR="114300" simplePos="0" relativeHeight="251659264" behindDoc="0" locked="0" layoutInCell="1" allowOverlap="1" wp14:anchorId="5CC79249" wp14:editId="18AE9C27">
            <wp:simplePos x="0" y="0"/>
            <wp:positionH relativeFrom="margin">
              <wp:align>center</wp:align>
            </wp:positionH>
            <wp:positionV relativeFrom="page">
              <wp:posOffset>1247775</wp:posOffset>
            </wp:positionV>
            <wp:extent cx="5943600" cy="2502535"/>
            <wp:effectExtent l="0" t="0" r="0" b="0"/>
            <wp:wrapSquare wrapText="bothSides"/>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502535"/>
                    </a:xfrm>
                    <a:prstGeom prst="rect">
                      <a:avLst/>
                    </a:prstGeom>
                  </pic:spPr>
                </pic:pic>
              </a:graphicData>
            </a:graphic>
          </wp:anchor>
        </w:drawing>
      </w:r>
      <w:r w:rsidR="004B7C25" w:rsidRPr="00994FE1">
        <w:rPr>
          <w:b/>
          <w:bCs/>
        </w:rPr>
        <w:br/>
      </w:r>
    </w:p>
    <w:sectPr w:rsidR="004B2A0C" w:rsidRPr="00707426" w:rsidSect="00BB7434">
      <w:head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360D4" w14:textId="77777777" w:rsidR="001B0091" w:rsidRDefault="001B0091" w:rsidP="00033DE0">
      <w:pPr>
        <w:spacing w:after="0" w:line="240" w:lineRule="auto"/>
      </w:pPr>
      <w:r>
        <w:separator/>
      </w:r>
    </w:p>
  </w:endnote>
  <w:endnote w:type="continuationSeparator" w:id="0">
    <w:p w14:paraId="0903DB44" w14:textId="77777777" w:rsidR="001B0091" w:rsidRDefault="001B0091" w:rsidP="00033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55073" w14:textId="77777777" w:rsidR="001B0091" w:rsidRDefault="001B0091" w:rsidP="00033DE0">
      <w:pPr>
        <w:spacing w:after="0" w:line="240" w:lineRule="auto"/>
      </w:pPr>
      <w:r>
        <w:separator/>
      </w:r>
    </w:p>
  </w:footnote>
  <w:footnote w:type="continuationSeparator" w:id="0">
    <w:p w14:paraId="1F0572CD" w14:textId="77777777" w:rsidR="001B0091" w:rsidRDefault="001B0091" w:rsidP="00033D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16BA4" w14:textId="39B8A05C" w:rsidR="00033DE0" w:rsidRPr="00707426" w:rsidRDefault="001C0317" w:rsidP="00707426">
    <w:pPr>
      <w:pStyle w:val="Header"/>
    </w:pPr>
    <w:r>
      <w:t xml:space="preserve">Haichuan Wei </w:t>
    </w:r>
    <w:r w:rsidR="00707426">
      <w:t>Lab1: Conversion CS-116</w:t>
    </w:r>
    <w:r>
      <w:t xml:space="preserve"> 9/6/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2D38"/>
    <w:multiLevelType w:val="hybridMultilevel"/>
    <w:tmpl w:val="3A427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3B5CA6"/>
    <w:multiLevelType w:val="hybridMultilevel"/>
    <w:tmpl w:val="3084C352"/>
    <w:lvl w:ilvl="0" w:tplc="765C4186">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2NzIxMLewtDA0MLdU0lEKTi0uzszPAykwrQUAHrsxQywAAAA="/>
  </w:docVars>
  <w:rsids>
    <w:rsidRoot w:val="00605474"/>
    <w:rsid w:val="00033DE0"/>
    <w:rsid w:val="001A492C"/>
    <w:rsid w:val="001B0091"/>
    <w:rsid w:val="001B21E0"/>
    <w:rsid w:val="001C0317"/>
    <w:rsid w:val="00413991"/>
    <w:rsid w:val="00416E5B"/>
    <w:rsid w:val="004B2A0C"/>
    <w:rsid w:val="004B7C25"/>
    <w:rsid w:val="0053796E"/>
    <w:rsid w:val="005C7AE2"/>
    <w:rsid w:val="005E20E3"/>
    <w:rsid w:val="00605474"/>
    <w:rsid w:val="0061756E"/>
    <w:rsid w:val="00707426"/>
    <w:rsid w:val="007719E9"/>
    <w:rsid w:val="00994FE1"/>
    <w:rsid w:val="00B44BCF"/>
    <w:rsid w:val="00BA0442"/>
    <w:rsid w:val="00BB7434"/>
    <w:rsid w:val="00D924B8"/>
    <w:rsid w:val="00D946D0"/>
    <w:rsid w:val="00DD1776"/>
    <w:rsid w:val="00EA59D7"/>
    <w:rsid w:val="00FE63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5824BF8"/>
  <w15:chartTrackingRefBased/>
  <w15:docId w15:val="{2C80144F-700F-4967-8F9F-6E4499D38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3D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3DE0"/>
  </w:style>
  <w:style w:type="paragraph" w:styleId="Footer">
    <w:name w:val="footer"/>
    <w:basedOn w:val="Normal"/>
    <w:link w:val="FooterChar"/>
    <w:uiPriority w:val="99"/>
    <w:unhideWhenUsed/>
    <w:rsid w:val="00033D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3DE0"/>
  </w:style>
  <w:style w:type="paragraph" w:styleId="ListParagraph">
    <w:name w:val="List Paragraph"/>
    <w:basedOn w:val="Normal"/>
    <w:uiPriority w:val="34"/>
    <w:qFormat/>
    <w:rsid w:val="007074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5</Pages>
  <Words>187</Words>
  <Characters>93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Wei</dc:creator>
  <cp:keywords/>
  <dc:description/>
  <cp:lastModifiedBy>Arthur Wei</cp:lastModifiedBy>
  <cp:revision>12</cp:revision>
  <dcterms:created xsi:type="dcterms:W3CDTF">2021-09-06T03:26:00Z</dcterms:created>
  <dcterms:modified xsi:type="dcterms:W3CDTF">2021-09-09T06:51:00Z</dcterms:modified>
</cp:coreProperties>
</file>